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80319ef1e31b6a3464456fa6f6f3986acfa2f79"/>
    <w:p>
      <w:pPr>
        <w:pStyle w:val="Heading1"/>
      </w:pPr>
      <w:r>
        <w:t xml:space="preserve">Scholarship Application Letter: Pursuing Advanced Research as an Academic Researcher in Canada Montreal</w:t>
      </w:r>
    </w:p>
    <w:p>
      <w:pPr>
        <w:pStyle w:val="FirstParagraph"/>
      </w:pPr>
      <w:r>
        <w:t xml:space="preserve">Dear Scholarship Selection Committee,</w:t>
      </w:r>
    </w:p>
    <w:p>
      <w:pPr>
        <w:pStyle w:val="BodyText"/>
      </w:pPr>
      <w:r>
        <w:t xml:space="preserve">I am writing to express my profound enthusiasm for the prestigious [Scholarship Name] Scholarship, a transformative opportunity that aligns perfectly with my dedicated pursuit of excellence as an Academic Researcher. With a robust foundation in [Your Field, e.g., Environmental Science, Artificial Intelligence, Public Health], I have consistently sought to advance knowledge through rigorous academic inquiry and meaningful community engagement. This Scholarship Application Letter serves not merely as an application but as a testament to my commitment to contributing significantly to Canada's vibrant scholarly landscape, particularly within the dynamic research ecosystem of Montreal.</w:t>
      </w:r>
    </w:p>
    <w:p>
      <w:pPr>
        <w:pStyle w:val="BodyText"/>
      </w:pPr>
      <w:r>
        <w:t xml:space="preserve">My academic journey has been defined by a relentless pursuit of answers to complex questions at the intersection of [Mention Specific Research Area, e.g., urban sustainability and climate resilience]. Having recently completed my Master's degree with distinction from [Your University], I have published three peer-reviewed articles in journals such as [Journal Name] and presented my findings at the International Conference on Sustainable Cities. My research specifically focuses on developing scalable models for integrating green infrastructure into rapidly growing North American urban environments, a challenge of critical relevance to cities like Montreal navigating climate adaptation while preserving cultural heritage. This work has cultivated my expertise in [Specific Methodologies, e.g., spatial analysis, agent-based modeling], positioning me to make substantive contributions as an Academic Researcher.</w:t>
      </w:r>
    </w:p>
    <w:p>
      <w:pPr>
        <w:pStyle w:val="BodyText"/>
      </w:pPr>
      <w:r>
        <w:t xml:space="preserve">It is precisely this alignment with Montreal's unique academic and environmental context that compels my application for the scholarship within Canada. Montreal stands as a global beacon for interdisciplinary research and innovation, offering an unparalleled environment where diverse perspectives converge. The city’s distinctive blend of French-Canadian cultural richness, world-class universities like McGill University and Université de Montréal, and its position as a North American hub for technology and sustainability research creates an ideal crucible for the kind of groundbreaking work I envision. The [Specific Montreal Research Centre/Institute, e.g., McGill's Institute for Health and Social Policy or UdeM's Centre d'Études et de Recherches sur les Villes] is renowned for its leadership in [Mention Relevant Area], directly complementing my research trajectory. Choosing Canada Montreal as the focal point of my scholarly work is not incidental; it is a strategic decision driven by the city's unparalleled resources, collaborative spirit, and commitment to addressing global challenges through locally grounded solutions.</w:t>
      </w:r>
    </w:p>
    <w:p>
      <w:pPr>
        <w:pStyle w:val="BodyText"/>
      </w:pPr>
      <w:r>
        <w:t xml:space="preserve">This scholarship represents far more than financial support; it is a catalyst for deepening my contribution to Canadian academia. As an Academic Researcher seeking to establish myself as a leader in [Your Field], the [Scholarship Name] will provide indispensable resources: access to advanced research facilities at Montreal institutions, mentorship from distinguished scholars like Professor [Name, if possible] at [Institution], and the opportunity for meaningful collaboration within Montreal's thriving research clusters. The financial security offered by this Scholarship Application Letter allows me to fully immerse myself in high-impact research without the constraints of part-time work, enabling me to dedicate myself entirely to developing my proposed project: "Integrating Indigenous Ecological Knowledge into Urban Climate Resilience Frameworks for Cold-Climate Cities: A Montreal Case Study." This project directly addresses urgent local and global needs while fostering cross-cultural dialogue – a cornerstone of Montreal’s academic identity.</w:t>
      </w:r>
    </w:p>
    <w:p>
      <w:pPr>
        <w:pStyle w:val="BodyText"/>
      </w:pPr>
      <w:r>
        <w:t xml:space="preserve">My vision extends beyond the immediate research outcomes. I am deeply committed to fostering inclusivity and knowledge exchange within Canada's academic community. In Montreal, I aim to actively participate in initiatives like [Mention a Specific Local Program or Workshop, e.g., the McGill Urban Studies Collective or UdeM's Community Engagement Week], sharing my findings with policymakers, urban planners, and local community groups. This commitment to translating academic rigor into tangible societal benefits mirrors Canada’s own emphasis on research that serves the public good. Furthermore, as an international researcher embracing Montreal’s bilingual environment (French/English), I am eager to contribute positively to the city's cultural mosaic and support the Canadian government's vision for a diverse, innovative research ecosystem.</w:t>
      </w:r>
    </w:p>
    <w:p>
      <w:pPr>
        <w:pStyle w:val="BodyText"/>
      </w:pPr>
      <w:r>
        <w:t xml:space="preserve">My proposed project is meticulously designed to leverage Montreal’s specific assets: its unique urban fabric, rich academic institutions, and pressing climate challenges. By focusing on cold-climate adaptation strategies informed by Indigenous perspectives – an approach gaining significant traction in Canadian policy circles – my work will directly inform municipal planning and contribute to Canada’s national climate goals. The scholarship's support is fundamental to this endeavor, providing the necessary stability to conduct long-term fieldwork across Montreal boroughs and collaborate with key stakeholders including the Ville de Montréal’s Urban Planning Department and [Local Indigenous Organization].</w:t>
      </w:r>
    </w:p>
    <w:p>
      <w:pPr>
        <w:pStyle w:val="BodyText"/>
      </w:pPr>
      <w:r>
        <w:t xml:space="preserve">Canada Montreal offers a uniquely fertile ground for an Academic Researcher dedicated to impactful scholarship. The city embodies the values of innovation, collaboration, and global citizenship that define modern Canadian academia. This Scholarship Application Letter is my earnest commitment to becoming an integral part of this community – not just as a recipient, but as a dedicated contributor who will enhance Montreal's reputation as a leader in evidence-based solutions for our shared future. I am confident that the [Scholarship Name] will empower me to deliver research of exceptional quality and relevance, directly benefiting both the local Montreal community and the broader Canadian academic landscape.</w:t>
      </w:r>
    </w:p>
    <w:p>
      <w:pPr>
        <w:pStyle w:val="BodyText"/>
      </w:pPr>
      <w:r>
        <w:t xml:space="preserve">Thank you for considering my application. I eagerly anticipate the opportunity to discuss how my research vision as an Academic Researcher can align with your mission to advance knowledge within Canada's premier research destination: Montreal. I am deeply grateful for your time and thoughtful evaluation of this Scholarship Application Letter.</w:t>
      </w:r>
    </w:p>
    <w:p>
      <w:pPr>
        <w:pStyle w:val="BodyText"/>
      </w:pPr>
      <w:r>
        <w:t xml:space="preserve">Sincerely,</w:t>
      </w:r>
    </w:p>
    <w:p>
      <w:pPr>
        <w:pStyle w:val="BodyText"/>
      </w:pPr>
      <w:r>
        <w:t xml:space="preserve">[Your Full Name]</w:t>
      </w:r>
    </w:p>
    <w:p>
      <w:pPr>
        <w:pStyle w:val="BodyText"/>
      </w:pPr>
      <w:r>
        <w:t xml:space="preserve">[Your Current Affiliation/University]</w:t>
      </w:r>
    </w:p>
    <w:p>
      <w:pPr>
        <w:pStyle w:val="BodyText"/>
      </w:pPr>
      <w:r>
        <w:t xml:space="preserve">[City, Country]</w:t>
      </w:r>
    </w:p>
    <w:p>
      <w:pPr>
        <w:pStyle w:val="BodyText"/>
      </w:pPr>
      <w:r>
        <w:t xml:space="preserve">Email: [Your Email Address]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Canada Montreal</dc:title>
  <dc:creator/>
  <dc:language>en</dc:language>
  <cp:keywords/>
  <dcterms:created xsi:type="dcterms:W3CDTF">2026-07-23T06:56:14Z</dcterms:created>
  <dcterms:modified xsi:type="dcterms:W3CDTF">2026-07-23T06:56:14Z</dcterms:modified>
</cp:coreProperties>
</file>

<file path=docProps/custom.xml><?xml version="1.0" encoding="utf-8"?>
<Properties xmlns="http://schemas.openxmlformats.org/officeDocument/2006/custom-properties" xmlns:vt="http://schemas.openxmlformats.org/officeDocument/2006/docPropsVTypes"/>
</file>